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o St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5 Grove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o.stell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431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